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2F7EF" w14:textId="633BED53" w:rsidR="007463AB" w:rsidRDefault="00ED5DA6" w:rsidP="007463AB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  <w:t xml:space="preserve">ПРИЛОГ </w:t>
      </w:r>
      <w:r w:rsidR="00566F16">
        <w:rPr>
          <w:rFonts w:ascii="Times New Roman" w:hAnsi="Times New Roman"/>
          <w:sz w:val="24"/>
          <w:szCs w:val="24"/>
          <w:lang w:val="sr-Cyrl-CS"/>
        </w:rPr>
        <w:t>2</w:t>
      </w:r>
    </w:p>
    <w:p w14:paraId="2FA2FA61" w14:textId="77777777" w:rsidR="00ED5DA6" w:rsidRDefault="007463AB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ab/>
      </w:r>
    </w:p>
    <w:p w14:paraId="400A024E" w14:textId="77777777" w:rsidR="00ED5DA6" w:rsidRDefault="00ED5DA6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3DE569A" w14:textId="1A6C190F" w:rsidR="000B655F" w:rsidRPr="001A1F98" w:rsidRDefault="009B1E73" w:rsidP="00ED5DA6">
      <w:pPr>
        <w:pStyle w:val="NoSpacing"/>
        <w:ind w:firstLine="708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а </w:t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="00AD3B88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                    </w:t>
      </w:r>
      <w:r w:rsidR="00511BED">
        <w:rPr>
          <w:rFonts w:ascii="Times New Roman" w:hAnsi="Times New Roman"/>
          <w:sz w:val="24"/>
          <w:szCs w:val="24"/>
          <w:u w:val="single"/>
          <w:lang w:val="sr-Cyrl-RS"/>
        </w:rPr>
        <w:t xml:space="preserve">           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 xml:space="preserve">, </w:t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sz w:val="24"/>
          <w:szCs w:val="24"/>
          <w:lang w:val="sr-Cyrl-RS"/>
        </w:rPr>
        <w:tab/>
      </w:r>
      <w:r w:rsidR="000B655F" w:rsidRPr="001A1F98">
        <w:rPr>
          <w:rFonts w:ascii="Times New Roman" w:hAnsi="Times New Roman"/>
          <w:i/>
          <w:sz w:val="24"/>
          <w:szCs w:val="24"/>
          <w:lang w:val="sr-Cyrl-RS"/>
        </w:rPr>
        <w:t>име, име родитеља, презиме</w:t>
      </w:r>
    </w:p>
    <w:p w14:paraId="43AD366D" w14:textId="77777777" w:rsidR="000B655F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  <w:r w:rsidRPr="001A1F98">
        <w:rPr>
          <w:rFonts w:ascii="Times New Roman" w:hAnsi="Times New Roman"/>
          <w:i/>
          <w:sz w:val="24"/>
          <w:szCs w:val="24"/>
          <w:lang w:val="sr-Cyrl-RS"/>
        </w:rPr>
        <w:tab/>
      </w:r>
    </w:p>
    <w:p w14:paraId="670DBD53" w14:textId="77777777" w:rsidR="00F24BB7" w:rsidRPr="001A1F98" w:rsidRDefault="000B655F" w:rsidP="000B655F">
      <w:pPr>
        <w:pStyle w:val="NoSpacing"/>
        <w:jc w:val="both"/>
        <w:rPr>
          <w:rFonts w:ascii="Times New Roman" w:hAnsi="Times New Roman"/>
          <w:sz w:val="24"/>
          <w:szCs w:val="24"/>
          <w:lang w:val="sr-Cyrl-RS"/>
        </w:rPr>
      </w:pPr>
      <w:r w:rsidRPr="001A1F98">
        <w:rPr>
          <w:rFonts w:ascii="Times New Roman" w:hAnsi="Times New Roman"/>
          <w:sz w:val="24"/>
          <w:szCs w:val="24"/>
          <w:lang w:val="sr-Cyrl-RS"/>
        </w:rPr>
        <w:t xml:space="preserve">из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  <w:t xml:space="preserve">   </w:t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u w:val="single"/>
          <w:lang w:val="sr-Cyrl-RS"/>
        </w:rPr>
        <w:tab/>
      </w:r>
      <w:r w:rsidRPr="001A1F98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24BB7">
        <w:rPr>
          <w:rFonts w:ascii="Times New Roman" w:hAnsi="Times New Roman"/>
          <w:sz w:val="24"/>
          <w:szCs w:val="24"/>
          <w:lang w:val="sr-Cyrl-RS"/>
        </w:rPr>
        <w:t>ЈМБГ ______________________,</w:t>
      </w:r>
    </w:p>
    <w:p w14:paraId="15250F2B" w14:textId="77777777" w:rsidR="000B655F" w:rsidRDefault="000B655F" w:rsidP="000B655F">
      <w:pPr>
        <w:pStyle w:val="NoSpacing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   </w:t>
      </w:r>
      <w:r w:rsidR="00AD3B88">
        <w:rPr>
          <w:rFonts w:ascii="Times New Roman" w:hAnsi="Times New Roman"/>
          <w:i/>
          <w:sz w:val="24"/>
          <w:szCs w:val="24"/>
          <w:lang w:val="sr-Cyrl-CS"/>
        </w:rPr>
        <w:t xml:space="preserve">                     </w:t>
      </w:r>
      <w:r w:rsidR="00AD3B88">
        <w:rPr>
          <w:rFonts w:ascii="Times New Roman" w:hAnsi="Times New Roman"/>
          <w:i/>
          <w:sz w:val="24"/>
          <w:szCs w:val="24"/>
          <w:lang w:val="sr-Cyrl-RS"/>
        </w:rPr>
        <w:t>адреса</w:t>
      </w:r>
    </w:p>
    <w:p w14:paraId="49C39B52" w14:textId="77777777" w:rsidR="00D21636" w:rsidRDefault="00F24BB7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>број личне карте</w:t>
      </w:r>
      <w:r w:rsidR="006A658A">
        <w:rPr>
          <w:rFonts w:ascii="Times New Roman" w:hAnsi="Times New Roman"/>
          <w:iCs/>
          <w:sz w:val="24"/>
          <w:szCs w:val="24"/>
          <w:lang w:val="sr-Cyrl-RS"/>
        </w:rPr>
        <w:t xml:space="preserve"> ________________________ </w:t>
      </w:r>
      <w:r w:rsidR="00AA0CA6">
        <w:rPr>
          <w:rFonts w:ascii="Times New Roman" w:hAnsi="Times New Roman"/>
          <w:iCs/>
          <w:sz w:val="24"/>
          <w:szCs w:val="24"/>
          <w:lang w:val="sr-Cyrl-RS"/>
        </w:rPr>
        <w:t>издате од стране ________________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______</w:t>
      </w:r>
    </w:p>
    <w:p w14:paraId="702A6331" w14:textId="77777777" w:rsidR="007D4ACB" w:rsidRDefault="007D4ACB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52C36CE" w14:textId="77777777" w:rsidR="00D21636" w:rsidRDefault="006A658A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  <w:r>
        <w:rPr>
          <w:rFonts w:ascii="Times New Roman" w:hAnsi="Times New Roman"/>
          <w:iCs/>
          <w:sz w:val="24"/>
          <w:szCs w:val="24"/>
          <w:lang w:val="sr-Cyrl-RS"/>
        </w:rPr>
        <w:t xml:space="preserve">дајем </w:t>
      </w:r>
      <w:r w:rsidR="00D21636">
        <w:rPr>
          <w:rFonts w:ascii="Times New Roman" w:hAnsi="Times New Roman"/>
          <w:iCs/>
          <w:sz w:val="24"/>
          <w:szCs w:val="24"/>
          <w:lang w:val="sr-Cyrl-RS"/>
        </w:rPr>
        <w:t>следећу</w:t>
      </w:r>
    </w:p>
    <w:p w14:paraId="2C3F34CF" w14:textId="77777777" w:rsidR="00D21636" w:rsidRPr="00F24BB7" w:rsidRDefault="00D21636" w:rsidP="00D21636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0FD9B6FA" w14:textId="77777777" w:rsidR="00D21636" w:rsidRDefault="00D21636" w:rsidP="000B655F">
      <w:pPr>
        <w:pStyle w:val="NoSpacing"/>
        <w:jc w:val="both"/>
        <w:rPr>
          <w:rFonts w:ascii="Times New Roman" w:hAnsi="Times New Roman"/>
          <w:iCs/>
          <w:sz w:val="24"/>
          <w:szCs w:val="24"/>
          <w:lang w:val="sr-Cyrl-RS"/>
        </w:rPr>
      </w:pPr>
    </w:p>
    <w:p w14:paraId="2E4D5D21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8FA7954" w14:textId="77777777" w:rsidR="00511BED" w:rsidRDefault="00511BE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C0D6A26" w14:textId="51C401EB" w:rsidR="00EE0826" w:rsidRDefault="00AA0C83" w:rsidP="00AA0C8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С</w:t>
      </w:r>
      <w:r w:rsidR="00FA21EA">
        <w:rPr>
          <w:rFonts w:ascii="Times New Roman" w:hAnsi="Times New Roman" w:cs="Times New Roman"/>
          <w:sz w:val="24"/>
          <w:lang w:val="sr-Cyrl-CS"/>
        </w:rPr>
        <w:t>аглас</w:t>
      </w:r>
      <w:r>
        <w:rPr>
          <w:rFonts w:ascii="Times New Roman" w:hAnsi="Times New Roman" w:cs="Times New Roman"/>
          <w:sz w:val="24"/>
          <w:lang w:val="sr-Cyrl-CS"/>
        </w:rPr>
        <w:t>ан сам д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општин</w:t>
      </w:r>
      <w:r>
        <w:rPr>
          <w:rFonts w:ascii="Times New Roman" w:hAnsi="Times New Roman" w:cs="Times New Roman"/>
          <w:sz w:val="24"/>
          <w:lang w:val="sr-Cyrl-CS"/>
        </w:rPr>
        <w:t>а Пожег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у моје име</w:t>
      </w:r>
      <w:r w:rsidR="00153D3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</w:t>
      </w:r>
      <w:r w:rsidR="001C1FEC">
        <w:rPr>
          <w:rFonts w:ascii="Times New Roman" w:hAnsi="Times New Roman" w:cs="Times New Roman"/>
          <w:sz w:val="24"/>
          <w:lang w:val="sr-Cyrl-CS"/>
        </w:rPr>
        <w:t xml:space="preserve"> ради одлучивања по мојој пријави н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1C1FEC">
        <w:rPr>
          <w:rFonts w:ascii="Times New Roman" w:hAnsi="Times New Roman" w:cs="Times New Roman"/>
          <w:sz w:val="24"/>
          <w:lang w:val="sr-Cyrl-CS"/>
        </w:rPr>
        <w:t>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730AE4">
        <w:rPr>
          <w:rFonts w:ascii="Times New Roman" w:hAnsi="Times New Roman" w:cs="Times New Roman"/>
          <w:sz w:val="24"/>
          <w:lang w:val="sr-Cyrl-CS"/>
        </w:rPr>
        <w:t>позив</w:t>
      </w:r>
      <w:r w:rsidR="00153D32">
        <w:rPr>
          <w:rFonts w:ascii="Times New Roman" w:hAnsi="Times New Roman" w:cs="Times New Roman"/>
          <w:sz w:val="24"/>
          <w:lang w:val="sr-Cyrl-CS"/>
        </w:rPr>
        <w:t xml:space="preserve"> 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>за доделу бесп</w:t>
      </w:r>
      <w:r w:rsidR="00730AE4">
        <w:rPr>
          <w:rFonts w:ascii="Times New Roman" w:hAnsi="Times New Roman" w:cs="Times New Roman"/>
          <w:sz w:val="24"/>
          <w:lang w:val="sr-Cyrl-CS"/>
        </w:rPr>
        <w:t>латних ауто-седишта за децу</w:t>
      </w:r>
      <w:r w:rsidR="00BA1D68" w:rsidRPr="00BA1D6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96454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9AE1D7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7ACC97B" w14:textId="77777777" w:rsidR="009B1E73" w:rsidRDefault="009B1E73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ABA1B19" w14:textId="77777777" w:rsidR="00511BED" w:rsidRDefault="00511BED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20AE566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964543">
        <w:rPr>
          <w:rFonts w:ascii="Times New Roman" w:hAnsi="Times New Roman" w:cs="Times New Roman"/>
          <w:sz w:val="24"/>
          <w:lang w:val="sr-Cyrl-CS"/>
        </w:rPr>
        <w:t>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5B34F8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964543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</w:t>
      </w:r>
      <w:r w:rsidR="00090F45">
        <w:rPr>
          <w:rFonts w:ascii="Times New Roman" w:hAnsi="Times New Roman" w:cs="Times New Roman"/>
          <w:sz w:val="24"/>
          <w:lang w:val="sr-Cyrl-CS"/>
        </w:rPr>
        <w:tab/>
        <w:t xml:space="preserve">   Потпис</w:t>
      </w:r>
    </w:p>
    <w:p w14:paraId="7F023E05" w14:textId="119D8456" w:rsidR="00EE0826" w:rsidRDefault="00EE0826" w:rsidP="007E24B3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</w:t>
      </w:r>
    </w:p>
    <w:p w14:paraId="1412527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14:paraId="1DF22A1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E45C185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051DED4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D5DA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0F45"/>
    <w:rsid w:val="00093588"/>
    <w:rsid w:val="000B655F"/>
    <w:rsid w:val="000E5498"/>
    <w:rsid w:val="00153D32"/>
    <w:rsid w:val="00164056"/>
    <w:rsid w:val="00182DBA"/>
    <w:rsid w:val="001C1FEC"/>
    <w:rsid w:val="00305978"/>
    <w:rsid w:val="003B213A"/>
    <w:rsid w:val="00434B3E"/>
    <w:rsid w:val="00511BED"/>
    <w:rsid w:val="00555EDC"/>
    <w:rsid w:val="00566F16"/>
    <w:rsid w:val="005A1D62"/>
    <w:rsid w:val="00666953"/>
    <w:rsid w:val="006A658A"/>
    <w:rsid w:val="00730AE4"/>
    <w:rsid w:val="007463AB"/>
    <w:rsid w:val="007D4ACB"/>
    <w:rsid w:val="007E24B3"/>
    <w:rsid w:val="00964543"/>
    <w:rsid w:val="009B1E73"/>
    <w:rsid w:val="00AA0C83"/>
    <w:rsid w:val="00AA0CA6"/>
    <w:rsid w:val="00AD3B88"/>
    <w:rsid w:val="00BA1D68"/>
    <w:rsid w:val="00D21636"/>
    <w:rsid w:val="00D95E50"/>
    <w:rsid w:val="00DD534F"/>
    <w:rsid w:val="00EC648D"/>
    <w:rsid w:val="00ED5DA6"/>
    <w:rsid w:val="00EE0826"/>
    <w:rsid w:val="00F24BB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80CFA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63AB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9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user</cp:lastModifiedBy>
  <cp:revision>3</cp:revision>
  <dcterms:created xsi:type="dcterms:W3CDTF">2023-10-31T07:58:00Z</dcterms:created>
  <dcterms:modified xsi:type="dcterms:W3CDTF">2023-10-31T07:58:00Z</dcterms:modified>
</cp:coreProperties>
</file>